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40159" w:rsidRPr="00D413A8" w:rsidRDefault="00340159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413A8">
        <w:rPr>
          <w:rFonts w:ascii="Times New Roman" w:hAnsi="Times New Roman" w:cs="Times New Roman"/>
          <w:sz w:val="28"/>
          <w:szCs w:val="28"/>
        </w:rPr>
        <w:t>2.4 Problem 4</w:t>
      </w:r>
    </w:p>
    <w:p w:rsidR="00340159" w:rsidRPr="00D413A8" w:rsidRDefault="00340159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uild two classifi</w:t>
      </w:r>
      <w:r w:rsidRPr="00D413A8">
        <w:rPr>
          <w:rFonts w:ascii="Times New Roman" w:hAnsi="Times New Roman" w:cs="Times New Roman"/>
          <w:sz w:val="28"/>
          <w:szCs w:val="28"/>
        </w:rPr>
        <w:t>cation trees using the iris sample dataset within the Orang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13A8">
        <w:rPr>
          <w:rFonts w:ascii="Times New Roman" w:hAnsi="Times New Roman" w:cs="Times New Roman"/>
          <w:sz w:val="28"/>
          <w:szCs w:val="28"/>
        </w:rPr>
        <w:t>application. Keep</w:t>
      </w:r>
      <w:r>
        <w:rPr>
          <w:rFonts w:ascii="Times New Roman" w:hAnsi="Times New Roman" w:cs="Times New Roman"/>
          <w:sz w:val="28"/>
          <w:szCs w:val="28"/>
        </w:rPr>
        <w:t xml:space="preserve"> all parameters for both classifi</w:t>
      </w:r>
      <w:r w:rsidRPr="00D413A8">
        <w:rPr>
          <w:rFonts w:ascii="Times New Roman" w:hAnsi="Times New Roman" w:cs="Times New Roman"/>
          <w:sz w:val="28"/>
          <w:szCs w:val="28"/>
        </w:rPr>
        <w:t>ers the same (Feature Selection,</w:t>
      </w:r>
    </w:p>
    <w:p w:rsidR="00340159" w:rsidRDefault="00340159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413A8">
        <w:rPr>
          <w:rFonts w:ascii="Times New Roman" w:hAnsi="Times New Roman" w:cs="Times New Roman"/>
          <w:sz w:val="28"/>
          <w:szCs w:val="28"/>
        </w:rPr>
        <w:t>Pruning), and modify the Limit Depth parameter to a smaller value than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13A8">
        <w:rPr>
          <w:rFonts w:ascii="Times New Roman" w:hAnsi="Times New Roman" w:cs="Times New Roman"/>
          <w:sz w:val="28"/>
          <w:szCs w:val="28"/>
        </w:rPr>
        <w:t>default (e.g.,</w:t>
      </w:r>
      <w:r>
        <w:rPr>
          <w:rFonts w:ascii="Times New Roman" w:hAnsi="Times New Roman" w:cs="Times New Roman"/>
          <w:sz w:val="28"/>
          <w:szCs w:val="28"/>
        </w:rPr>
        <w:t xml:space="preserve"> from 10 to 2). How does this aff</w:t>
      </w:r>
      <w:r w:rsidRPr="00D413A8">
        <w:rPr>
          <w:rFonts w:ascii="Times New Roman" w:hAnsi="Times New Roman" w:cs="Times New Roman"/>
          <w:sz w:val="28"/>
          <w:szCs w:val="28"/>
        </w:rPr>
        <w:t>ect the Precision and Recall of the</w:t>
      </w:r>
      <w:r>
        <w:rPr>
          <w:rFonts w:ascii="Times New Roman" w:hAnsi="Times New Roman" w:cs="Times New Roman"/>
          <w:sz w:val="28"/>
          <w:szCs w:val="28"/>
        </w:rPr>
        <w:t xml:space="preserve"> classifier</w:t>
      </w:r>
      <w:r w:rsidRPr="00D413A8">
        <w:rPr>
          <w:rFonts w:ascii="Times New Roman" w:hAnsi="Times New Roman" w:cs="Times New Roman"/>
          <w:sz w:val="28"/>
          <w:szCs w:val="28"/>
        </w:rPr>
        <w:t>? Wh</w:t>
      </w:r>
      <w:r>
        <w:rPr>
          <w:rFonts w:ascii="Times New Roman" w:hAnsi="Times New Roman" w:cs="Times New Roman"/>
          <w:sz w:val="28"/>
          <w:szCs w:val="28"/>
        </w:rPr>
        <w:t>at types of flowers are misclassifi</w:t>
      </w:r>
      <w:r w:rsidRPr="00D413A8">
        <w:rPr>
          <w:rFonts w:ascii="Times New Roman" w:hAnsi="Times New Roman" w:cs="Times New Roman"/>
          <w:sz w:val="28"/>
          <w:szCs w:val="28"/>
        </w:rPr>
        <w:t>ed? Why? What does Tan refer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13A8">
        <w:rPr>
          <w:rFonts w:ascii="Times New Roman" w:hAnsi="Times New Roman" w:cs="Times New Roman"/>
          <w:sz w:val="28"/>
          <w:szCs w:val="28"/>
        </w:rPr>
        <w:t>to as t</w:t>
      </w:r>
      <w:r>
        <w:rPr>
          <w:rFonts w:ascii="Times New Roman" w:hAnsi="Times New Roman" w:cs="Times New Roman"/>
          <w:sz w:val="28"/>
          <w:szCs w:val="28"/>
        </w:rPr>
        <w:t>he border where these misclassifi</w:t>
      </w:r>
      <w:r w:rsidRPr="00D413A8">
        <w:rPr>
          <w:rFonts w:ascii="Times New Roman" w:hAnsi="Times New Roman" w:cs="Times New Roman"/>
          <w:sz w:val="28"/>
          <w:szCs w:val="28"/>
        </w:rPr>
        <w:t>cations occur?</w:t>
      </w:r>
    </w:p>
    <w:p w:rsidR="00340159" w:rsidRDefault="00340159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260E0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B64E8E" w:rsidRDefault="00B64E8E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1011B5" w:rsidRPr="001011B5" w:rsidRDefault="001011B5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011B5">
        <w:rPr>
          <w:rFonts w:ascii="Times New Roman" w:hAnsi="Times New Roman" w:cs="Times New Roman"/>
          <w:sz w:val="28"/>
          <w:szCs w:val="28"/>
        </w:rPr>
        <w:t>For the</w:t>
      </w:r>
      <w:r>
        <w:rPr>
          <w:rFonts w:ascii="Times New Roman" w:hAnsi="Times New Roman" w:cs="Times New Roman"/>
          <w:sz w:val="28"/>
          <w:szCs w:val="28"/>
        </w:rPr>
        <w:t xml:space="preserve"> above problem, depth parameters where assumed as 3 and 10. As the depth increases the precision and recall decreases. </w:t>
      </w:r>
      <w:r w:rsidRPr="001011B5">
        <w:rPr>
          <w:rFonts w:ascii="Times New Roman" w:hAnsi="Times New Roman" w:cs="Times New Roman"/>
          <w:sz w:val="28"/>
          <w:szCs w:val="28"/>
        </w:rPr>
        <w:t xml:space="preserve"> </w:t>
      </w:r>
    </w:p>
    <w:p w:rsidR="001011B5" w:rsidRDefault="001011B5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1011B5" w:rsidRDefault="00AF0AEB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ris-</w:t>
      </w:r>
      <w:proofErr w:type="spellStart"/>
      <w:r>
        <w:rPr>
          <w:rFonts w:ascii="Times New Roman" w:hAnsi="Times New Roman" w:cs="Times New Roman"/>
          <w:sz w:val="28"/>
          <w:szCs w:val="28"/>
        </w:rPr>
        <w:t>Versicolo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Iris-</w:t>
      </w:r>
      <w:proofErr w:type="spellStart"/>
      <w:r>
        <w:rPr>
          <w:rFonts w:ascii="Times New Roman" w:hAnsi="Times New Roman" w:cs="Times New Roman"/>
          <w:sz w:val="28"/>
          <w:szCs w:val="28"/>
        </w:rPr>
        <w:t>Verginic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re misclassified.</w:t>
      </w:r>
      <w:r w:rsidR="00BA29E3">
        <w:rPr>
          <w:rFonts w:ascii="Times New Roman" w:hAnsi="Times New Roman" w:cs="Times New Roman"/>
          <w:sz w:val="28"/>
          <w:szCs w:val="28"/>
        </w:rPr>
        <w:t xml:space="preserve"> The flowers are misclassified as only the petal length and petal </w:t>
      </w:r>
      <w:proofErr w:type="gramStart"/>
      <w:r w:rsidR="00BA29E3">
        <w:rPr>
          <w:rFonts w:ascii="Times New Roman" w:hAnsi="Times New Roman" w:cs="Times New Roman"/>
          <w:sz w:val="28"/>
          <w:szCs w:val="28"/>
        </w:rPr>
        <w:t>width are</w:t>
      </w:r>
      <w:proofErr w:type="gramEnd"/>
      <w:r w:rsidR="00BA29E3">
        <w:rPr>
          <w:rFonts w:ascii="Times New Roman" w:hAnsi="Times New Roman" w:cs="Times New Roman"/>
          <w:sz w:val="28"/>
          <w:szCs w:val="28"/>
        </w:rPr>
        <w:t xml:space="preserve"> considered while classifying.</w:t>
      </w:r>
    </w:p>
    <w:p w:rsidR="0029634D" w:rsidRPr="00AF0AEB" w:rsidRDefault="0029634D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1011B5" w:rsidRPr="0029634D" w:rsidRDefault="0029634D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29634D">
        <w:rPr>
          <w:rFonts w:ascii="Times New Roman" w:hAnsi="Times New Roman" w:cs="Times New Roman"/>
          <w:sz w:val="28"/>
          <w:szCs w:val="28"/>
        </w:rPr>
        <w:t>Tan refer</w:t>
      </w:r>
      <w:r>
        <w:rPr>
          <w:rFonts w:ascii="Times New Roman" w:hAnsi="Times New Roman" w:cs="Times New Roman"/>
          <w:sz w:val="28"/>
          <w:szCs w:val="28"/>
        </w:rPr>
        <w:t>s to the border where these misclassifications occur as the decision boundary.</w:t>
      </w:r>
    </w:p>
    <w:p w:rsidR="001011B5" w:rsidRDefault="001011B5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1011B5" w:rsidRDefault="001011B5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1011B5" w:rsidRDefault="001011B5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1011B5" w:rsidRDefault="001011B5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1011B5" w:rsidRDefault="001011B5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B64E8E" w:rsidRDefault="00B64E8E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64E8E">
        <w:rPr>
          <w:rFonts w:ascii="Times New Roman" w:hAnsi="Times New Roman" w:cs="Times New Roman"/>
          <w:sz w:val="28"/>
          <w:szCs w:val="28"/>
        </w:rPr>
        <w:t>Depth</w:t>
      </w:r>
      <w:r>
        <w:rPr>
          <w:rFonts w:ascii="Times New Roman" w:hAnsi="Times New Roman" w:cs="Times New Roman"/>
          <w:sz w:val="28"/>
          <w:szCs w:val="28"/>
        </w:rPr>
        <w:t>=3</w:t>
      </w:r>
    </w:p>
    <w:p w:rsidR="00F02245" w:rsidRPr="00B64E8E" w:rsidRDefault="00F02245" w:rsidP="003401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>
            <wp:extent cx="5731510" cy="3038475"/>
            <wp:effectExtent l="1905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38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A95" w:rsidRDefault="001011B5">
      <w:r>
        <w:rPr>
          <w:noProof/>
          <w:lang w:eastAsia="en-IN"/>
        </w:rPr>
        <w:lastRenderedPageBreak/>
        <w:drawing>
          <wp:inline distT="0" distB="0" distL="0" distR="0">
            <wp:extent cx="5730277" cy="4772025"/>
            <wp:effectExtent l="19050" t="0" r="3773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730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11B5" w:rsidRDefault="001011B5"/>
    <w:p w:rsidR="001011B5" w:rsidRDefault="001011B5"/>
    <w:p w:rsidR="00F02245" w:rsidRDefault="00F02245"/>
    <w:p w:rsidR="00F02245" w:rsidRDefault="00F02245"/>
    <w:p w:rsidR="00F02245" w:rsidRDefault="00F02245"/>
    <w:p w:rsidR="00F02245" w:rsidRDefault="00F02245"/>
    <w:p w:rsidR="00F02245" w:rsidRDefault="00F02245"/>
    <w:p w:rsidR="00F02245" w:rsidRDefault="00F02245"/>
    <w:p w:rsidR="00F02245" w:rsidRDefault="00F02245"/>
    <w:p w:rsidR="00F02245" w:rsidRDefault="00F02245"/>
    <w:p w:rsidR="00F02245" w:rsidRDefault="00F02245"/>
    <w:p w:rsidR="00F02245" w:rsidRDefault="00F02245"/>
    <w:p w:rsidR="00F02245" w:rsidRDefault="00F02245"/>
    <w:p w:rsidR="00F02245" w:rsidRDefault="00F02245"/>
    <w:p w:rsidR="00F02245" w:rsidRDefault="00F02245"/>
    <w:p w:rsidR="001011B5" w:rsidRDefault="001011B5">
      <w:pPr>
        <w:rPr>
          <w:rFonts w:ascii="Times New Roman" w:hAnsi="Times New Roman" w:cs="Times New Roman"/>
          <w:sz w:val="28"/>
          <w:szCs w:val="28"/>
        </w:rPr>
      </w:pPr>
      <w:r w:rsidRPr="001011B5">
        <w:rPr>
          <w:rFonts w:ascii="Times New Roman" w:hAnsi="Times New Roman" w:cs="Times New Roman"/>
          <w:sz w:val="28"/>
          <w:szCs w:val="28"/>
        </w:rPr>
        <w:t>Depth=10</w:t>
      </w:r>
    </w:p>
    <w:p w:rsidR="00F02245" w:rsidRDefault="00F0224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>
            <wp:extent cx="5731374" cy="3533775"/>
            <wp:effectExtent l="19050" t="0" r="2676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338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11B5" w:rsidRPr="001011B5" w:rsidRDefault="001011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>
            <wp:extent cx="5723847" cy="4524375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5304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011B5" w:rsidRPr="001011B5" w:rsidSect="009D65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LC0sDQwMjYwNDEwtDRW0lEKTi0uzszPAykwrAUAi9Jl6SwAAAA="/>
  </w:docVars>
  <w:rsids>
    <w:rsidRoot w:val="00340159"/>
    <w:rsid w:val="00034A95"/>
    <w:rsid w:val="001011B5"/>
    <w:rsid w:val="0029634D"/>
    <w:rsid w:val="00340159"/>
    <w:rsid w:val="00533F80"/>
    <w:rsid w:val="00897D8E"/>
    <w:rsid w:val="009D6561"/>
    <w:rsid w:val="00AF0AEB"/>
    <w:rsid w:val="00B64E8E"/>
    <w:rsid w:val="00BA29E3"/>
    <w:rsid w:val="00D16A21"/>
    <w:rsid w:val="00F022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01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4E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4E8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134</Words>
  <Characters>764</Characters>
  <Application>Microsoft Office Word</Application>
  <DocSecurity>0</DocSecurity>
  <Lines>6</Lines>
  <Paragraphs>1</Paragraphs>
  <ScaleCrop>false</ScaleCrop>
  <Company/>
  <LinksUpToDate>false</LinksUpToDate>
  <CharactersWithSpaces>8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ONY</cp:lastModifiedBy>
  <cp:revision>8</cp:revision>
  <cp:lastPrinted>2016-09-22T04:26:00Z</cp:lastPrinted>
  <dcterms:created xsi:type="dcterms:W3CDTF">2016-09-22T03:37:00Z</dcterms:created>
  <dcterms:modified xsi:type="dcterms:W3CDTF">2016-09-22T04:27:00Z</dcterms:modified>
</cp:coreProperties>
</file>